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Сухаре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 (изолированная) из N особей подразделяется на 3 группы. Первая - восприимчивые к болезни здоровые особи, обозначим их S(t). Вторая - число инфицированных распространителей болезни, обозначим их I(t). Третья - здоровые люди с иммунитетом, обозначим R(t)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 ж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ные заражают здоровых. Тогда скорость изменения числа S(t) изменяется по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м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ы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ись однозначно, необходимо задать начальные условия, которые будут заданы в ходе решения задач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9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N=12 800 в момент начала эпидемии (t=0) число заболевших людей (являющихся распространителями инфекции) I(0)=180, А число здоровых людей с иммунитетом к болезни R(0)=58. Таким образом, число людей восприимчивых к болезни, но пока здоровых, в начальный момент времени S(0) = N - I(0) - R(0)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</m:oMath>
    </w:p>
    <w:p>
      <w:pPr>
        <w:numPr>
          <w:ilvl w:val="0"/>
          <w:numId w:val="1001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.</m:t>
        </m:r>
      </m:oMath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напишем код для первого случая. Здесь число здоровых людей без иммунитета не будет меняться, а все зараженные постепенно излечатся и приобретут иммунитет (Figure 1).</w:t>
      </w:r>
    </w:p>
    <w:p>
      <w:pPr>
        <w:pStyle w:val="CaptionedFigure"/>
      </w:pPr>
      <w:bookmarkStart w:id="23" w:name="fig:001"/>
      <w:r>
        <w:drawing>
          <wp:inline>
            <wp:extent cx="5334000" cy="3336722"/>
            <wp:effectExtent b="0" l="0" r="0" t="0"/>
            <wp:docPr descr="Figure 1: Код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д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В результате получили график, где видно, что, действительно, число здоровых людей без иммунитета не меняется, а число заболевших перетекает в число людей с иммунитетом (Figure 1).</w:t>
      </w:r>
    </w:p>
    <w:p>
      <w:pPr>
        <w:pStyle w:val="CaptionedFigure"/>
      </w:pPr>
      <w:bookmarkStart w:id="25" w:name="fig:002"/>
      <w:r>
        <w:drawing>
          <wp:inline>
            <wp:extent cx="5334000" cy="3520439"/>
            <wp:effectExtent b="0" l="0" r="0" t="0"/>
            <wp:docPr descr="Figure 2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для первого случая</w:t>
      </w:r>
    </w:p>
    <w:p>
      <w:pPr>
        <w:numPr>
          <w:ilvl w:val="0"/>
          <w:numId w:val="1004"/>
        </w:numPr>
        <w:pStyle w:val="Compact"/>
      </w:pPr>
      <w:r>
        <w:t xml:space="preserve">Теперь изменим тело функции f, добавив заражение ранее изолированных людей (Figure 1).</w:t>
      </w:r>
    </w:p>
    <w:p>
      <w:pPr>
        <w:pStyle w:val="CaptionedFigure"/>
      </w:pPr>
      <w:bookmarkStart w:id="27" w:name="fig:003"/>
      <w:r>
        <w:drawing>
          <wp:inline>
            <wp:extent cx="5334000" cy="3347599"/>
            <wp:effectExtent b="0" l="0" r="0" t="0"/>
            <wp:docPr descr="Figure 3: Код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д для второго случая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, на котором прекрасно видно, что здоровые люди заражаются и вылечиваются, из-за чего число людей с иммунитетом растет, а остальных - падает (Figure 1).</w:t>
      </w:r>
    </w:p>
    <w:p>
      <w:pPr>
        <w:pStyle w:val="CaptionedFigure"/>
      </w:pPr>
      <w:bookmarkStart w:id="29" w:name="fig:004"/>
      <w:r>
        <w:drawing>
          <wp:inline>
            <wp:extent cx="5334000" cy="3555999"/>
            <wp:effectExtent b="0" l="0" r="0" t="0"/>
            <wp:docPr descr="Figure 4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report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для второго случая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Сухарев Кирилл</dc:creator>
  <dc:language>ru-RU</dc:language>
  <cp:keywords/>
  <dcterms:created xsi:type="dcterms:W3CDTF">2021-03-20T17:53:17Z</dcterms:created>
  <dcterms:modified xsi:type="dcterms:W3CDTF">2021-03-20T17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